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olha Ivan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ol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van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83 Sandhurst Dr,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olha.ivanova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8598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 Ivano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 Ivanou</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